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7"/>
        <w:gridCol w:w="15767"/>
      </w:tblGrid>
      <w:tr w:rsidR="00D77936" w:rsidRPr="0028162D" w14:paraId="4010CD33" w14:textId="7777777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2DD0D890" w14:textId="77777777" w:rsidR="00D77936" w:rsidRPr="0028162D" w:rsidRDefault="00D77936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D77936" w:rsidRPr="0028162D" w14:paraId="0630DED8" w14:textId="77777777">
        <w:trPr>
          <w:trHeight w:val="413"/>
        </w:trPr>
        <w:tc>
          <w:tcPr>
            <w:tcW w:w="1234" w:type="pct"/>
            <w:shd w:val="clear" w:color="auto" w:fill="EBFFFF"/>
          </w:tcPr>
          <w:p w14:paraId="5F9D02E7" w14:textId="77777777" w:rsidR="00D77936" w:rsidRPr="0028162D" w:rsidRDefault="00BC733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8162D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54EE8" w14:textId="77777777" w:rsidR="00D77936" w:rsidRPr="0028162D" w:rsidRDefault="00BC733D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28162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cal and Materials Sciences: Research Findings</w:t>
              </w:r>
            </w:hyperlink>
            <w:r w:rsidRPr="0028162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  </w:t>
            </w:r>
          </w:p>
        </w:tc>
      </w:tr>
      <w:tr w:rsidR="00D77936" w:rsidRPr="0028162D" w14:paraId="34BE3E9F" w14:textId="77777777">
        <w:trPr>
          <w:trHeight w:val="290"/>
        </w:trPr>
        <w:tc>
          <w:tcPr>
            <w:tcW w:w="1234" w:type="pct"/>
            <w:shd w:val="clear" w:color="auto" w:fill="EBFFFF"/>
          </w:tcPr>
          <w:p w14:paraId="1BE1BFAA" w14:textId="77777777" w:rsidR="00D77936" w:rsidRPr="0028162D" w:rsidRDefault="00BC733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8162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2A344" w14:textId="77777777" w:rsidR="00D77936" w:rsidRPr="0028162D" w:rsidRDefault="00BC733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28162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7386</w:t>
            </w:r>
          </w:p>
        </w:tc>
      </w:tr>
      <w:tr w:rsidR="00D77936" w:rsidRPr="0028162D" w14:paraId="0A09E369" w14:textId="77777777">
        <w:trPr>
          <w:trHeight w:val="331"/>
        </w:trPr>
        <w:tc>
          <w:tcPr>
            <w:tcW w:w="1234" w:type="pct"/>
            <w:shd w:val="clear" w:color="auto" w:fill="EBFFFF"/>
          </w:tcPr>
          <w:p w14:paraId="01752837" w14:textId="77777777" w:rsidR="00D77936" w:rsidRPr="0028162D" w:rsidRDefault="00BC733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8162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48047" w14:textId="77777777" w:rsidR="00D77936" w:rsidRPr="0028162D" w:rsidRDefault="00BC733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28162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Effects of Solvent Polarity and Microenvironment on the Excited-State </w:t>
            </w:r>
            <w:proofErr w:type="spellStart"/>
            <w:r w:rsidRPr="0028162D">
              <w:rPr>
                <w:rFonts w:ascii="Arial" w:hAnsi="Arial" w:cs="Arial"/>
                <w:b/>
                <w:sz w:val="20"/>
                <w:szCs w:val="20"/>
                <w:lang w:val="en-GB"/>
              </w:rPr>
              <w:t>Behavior</w:t>
            </w:r>
            <w:proofErr w:type="spellEnd"/>
            <w:r w:rsidRPr="0028162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nd UV Photolysis of Serotonin (5-Hydroxytryptamine)</w:t>
            </w:r>
          </w:p>
        </w:tc>
      </w:tr>
      <w:tr w:rsidR="00D77936" w:rsidRPr="0028162D" w14:paraId="110A5E69" w14:textId="77777777">
        <w:trPr>
          <w:trHeight w:val="332"/>
        </w:trPr>
        <w:tc>
          <w:tcPr>
            <w:tcW w:w="1234" w:type="pct"/>
            <w:shd w:val="clear" w:color="auto" w:fill="EBFFFF"/>
          </w:tcPr>
          <w:p w14:paraId="3865FA49" w14:textId="77777777" w:rsidR="00D77936" w:rsidRPr="0028162D" w:rsidRDefault="00BC733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8162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F9380" w14:textId="77777777" w:rsidR="00D77936" w:rsidRPr="0028162D" w:rsidRDefault="00BC733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8162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5D48B81" w14:textId="77777777" w:rsidR="00D77936" w:rsidRPr="0028162D" w:rsidRDefault="00D7793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5F8B7E4" w14:textId="77777777" w:rsidR="00D77936" w:rsidRPr="0028162D" w:rsidRDefault="00D7793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1B39279" w14:textId="77777777" w:rsidR="00D77936" w:rsidRPr="0028162D" w:rsidRDefault="00D77936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21071456" w14:textId="77777777" w:rsidR="00D77936" w:rsidRPr="0028162D" w:rsidRDefault="00BC733D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8162D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27A3DBB2" w14:textId="77777777" w:rsidR="00D77936" w:rsidRPr="0028162D" w:rsidRDefault="00D77936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542FF4D5" w14:textId="77777777" w:rsidR="00D77936" w:rsidRPr="0028162D" w:rsidRDefault="00BC733D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28162D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4ED07FEC" w14:textId="77777777" w:rsidR="00D77936" w:rsidRPr="0028162D" w:rsidRDefault="00BC733D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8162D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8A80133" wp14:editId="4042F31E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5080" t="4445" r="15875" b="11430"/>
                <wp:wrapNone/>
                <wp:docPr id="1" name="Rectangle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1E3F1479" w14:textId="77777777" w:rsidR="00D77936" w:rsidRDefault="00BC733D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5013022" w14:textId="77777777" w:rsidR="00D77936" w:rsidRDefault="00D77936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9A081CF" w14:textId="77777777" w:rsidR="00D77936" w:rsidRDefault="00BC733D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2DA0CCF9" w14:textId="77777777" w:rsidR="00D77936" w:rsidRDefault="00D77936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0CE44015" w14:textId="77777777" w:rsidR="00D77936" w:rsidRDefault="00BC733D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cademic Journal of Chemistry, 11(1): 1-13, 2026.</w:t>
                            </w:r>
                          </w:p>
                          <w:p w14:paraId="2B7B0E04" w14:textId="77777777" w:rsidR="00D77936" w:rsidRDefault="00BC733D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DOI: </w:t>
                            </w:r>
                            <w:hyperlink r:id="rId8" w:history="1">
                              <w:r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doi.org/10.32861/ajc.111.1.13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rect w14:anchorId="58A80133" id="Rectangles 2" o:spid="_x0000_s1026" style="position:absolute;left:0;text-align:left;margin-left:-9.6pt;margin-top:14.25pt;width:1071.35pt;height:124.7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">
                <v:textbox>
                  <w:txbxContent>
                    <w:p w14:paraId="1E3F1479" w14:textId="77777777" w:rsidR="00D77936" w:rsidRDefault="00BC733D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5013022" w14:textId="77777777" w:rsidR="00D77936" w:rsidRDefault="00D77936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49A081CF" w14:textId="77777777" w:rsidR="00D77936" w:rsidRDefault="00BC733D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2DA0CCF9" w14:textId="77777777" w:rsidR="00D77936" w:rsidRDefault="00D77936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0CE44015" w14:textId="77777777" w:rsidR="00D77936" w:rsidRDefault="00BC733D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cademic Journal of Chemistry, 11(1): 1-13, 2026.</w:t>
                      </w:r>
                    </w:p>
                    <w:p w14:paraId="2B7B0E04" w14:textId="77777777" w:rsidR="00D77936" w:rsidRDefault="00BC733D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DOI: </w:t>
                      </w:r>
                      <w:hyperlink r:id="rId9" w:history="1">
                        <w:r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doi.org/10.32861/ajc.111.1.13</w:t>
                        </w:r>
                      </w:hyperlink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2FC853D5" w14:textId="77777777" w:rsidR="00D77936" w:rsidRPr="0028162D" w:rsidRDefault="00BC733D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28162D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3344D6B7" w14:textId="77777777" w:rsidR="00D77936" w:rsidRPr="0028162D" w:rsidRDefault="00D77936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D77936" w:rsidRPr="0028162D" w14:paraId="4EABAEA6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72EDF721" w14:textId="77777777" w:rsidR="00D77936" w:rsidRPr="0028162D" w:rsidRDefault="00BC733D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8162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28162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2E2EA639" w14:textId="77777777" w:rsidR="00D77936" w:rsidRPr="0028162D" w:rsidRDefault="00D7793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77936" w:rsidRPr="0028162D" w14:paraId="7BD1797A" w14:textId="77777777">
        <w:tc>
          <w:tcPr>
            <w:tcW w:w="1265" w:type="pct"/>
            <w:noWrap/>
          </w:tcPr>
          <w:p w14:paraId="2B57FD42" w14:textId="77777777" w:rsidR="00D77936" w:rsidRPr="0028162D" w:rsidRDefault="00D77936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699B967B" w14:textId="77777777" w:rsidR="00D77936" w:rsidRPr="0028162D" w:rsidRDefault="00BC733D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8162D">
              <w:rPr>
                <w:rFonts w:ascii="Arial" w:hAnsi="Arial" w:cs="Arial"/>
                <w:lang w:val="en-GB"/>
              </w:rPr>
              <w:t>Reviewer’s comment</w:t>
            </w:r>
          </w:p>
          <w:p w14:paraId="10E8CDCB" w14:textId="77777777" w:rsidR="00D77936" w:rsidRPr="0028162D" w:rsidRDefault="00D77936" w:rsidP="00631B4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E2BA7CE" w14:textId="77777777" w:rsidR="00D77936" w:rsidRPr="0028162D" w:rsidRDefault="00BC733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8162D">
              <w:rPr>
                <w:rFonts w:ascii="Arial" w:hAnsi="Arial" w:cs="Arial"/>
                <w:lang w:val="en-GB"/>
              </w:rPr>
              <w:t>Author’s Feedback</w:t>
            </w:r>
            <w:r w:rsidRPr="0028162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8162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D77936" w:rsidRPr="0028162D" w14:paraId="469D50DE" w14:textId="77777777">
        <w:trPr>
          <w:trHeight w:val="1264"/>
        </w:trPr>
        <w:tc>
          <w:tcPr>
            <w:tcW w:w="1265" w:type="pct"/>
            <w:noWrap/>
          </w:tcPr>
          <w:p w14:paraId="2E2E2FE3" w14:textId="77777777" w:rsidR="00D77936" w:rsidRPr="0028162D" w:rsidRDefault="00BC733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8162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CEFE6F7" w14:textId="77777777" w:rsidR="00D77936" w:rsidRPr="0028162D" w:rsidRDefault="00D77936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A7C60DA" w14:textId="77777777" w:rsidR="00D77936" w:rsidRPr="0028162D" w:rsidRDefault="00BC733D">
            <w:pPr>
              <w:pStyle w:val="NormalWeb"/>
              <w:jc w:val="both"/>
              <w:rPr>
                <w:rFonts w:ascii="Arial" w:eastAsia="SimSun" w:hAnsi="Arial" w:cs="Arial"/>
                <w:sz w:val="20"/>
                <w:szCs w:val="20"/>
                <w:lang w:val="en-IN"/>
              </w:rPr>
            </w:pPr>
            <w:r w:rsidRPr="0028162D">
              <w:rPr>
                <w:rFonts w:ascii="Arial" w:eastAsia="SimSun" w:hAnsi="Arial" w:cs="Arial"/>
                <w:sz w:val="20"/>
                <w:szCs w:val="20"/>
              </w:rPr>
              <w:t>The</w:t>
            </w:r>
            <w:r w:rsidRPr="0028162D">
              <w:rPr>
                <w:rFonts w:ascii="Arial" w:eastAsia="SimSun" w:hAnsi="Arial" w:cs="Arial"/>
                <w:sz w:val="20"/>
                <w:szCs w:val="20"/>
                <w:lang w:val="en-IN"/>
              </w:rPr>
              <w:t xml:space="preserve"> selected research area is well contributing in </w:t>
            </w:r>
            <w:proofErr w:type="gramStart"/>
            <w:r w:rsidRPr="0028162D">
              <w:rPr>
                <w:rFonts w:ascii="Arial" w:eastAsia="SimSun" w:hAnsi="Arial" w:cs="Arial"/>
                <w:sz w:val="20"/>
                <w:szCs w:val="20"/>
                <w:lang w:val="en-IN"/>
              </w:rPr>
              <w:t xml:space="preserve">the </w:t>
            </w:r>
            <w:r w:rsidRPr="0028162D">
              <w:rPr>
                <w:rFonts w:ascii="Arial" w:eastAsia="SimSun" w:hAnsi="Arial" w:cs="Arial"/>
                <w:sz w:val="20"/>
                <w:szCs w:val="20"/>
              </w:rPr>
              <w:t xml:space="preserve"> understanding</w:t>
            </w:r>
            <w:proofErr w:type="gramEnd"/>
            <w:r w:rsidRPr="0028162D">
              <w:rPr>
                <w:rFonts w:ascii="Arial" w:eastAsia="SimSun" w:hAnsi="Arial" w:cs="Arial"/>
                <w:sz w:val="20"/>
                <w:szCs w:val="20"/>
                <w:lang w:val="en-IN"/>
              </w:rPr>
              <w:t xml:space="preserve"> </w:t>
            </w:r>
            <w:proofErr w:type="gramStart"/>
            <w:r w:rsidRPr="0028162D">
              <w:rPr>
                <w:rFonts w:ascii="Arial" w:eastAsia="SimSun" w:hAnsi="Arial" w:cs="Arial"/>
                <w:sz w:val="20"/>
                <w:szCs w:val="20"/>
                <w:lang w:val="en-IN"/>
              </w:rPr>
              <w:t xml:space="preserve">of </w:t>
            </w:r>
            <w:r w:rsidRPr="0028162D">
              <w:rPr>
                <w:rFonts w:ascii="Arial" w:eastAsia="SimSun" w:hAnsi="Arial" w:cs="Arial"/>
                <w:sz w:val="20"/>
                <w:szCs w:val="20"/>
              </w:rPr>
              <w:t xml:space="preserve"> the</w:t>
            </w:r>
            <w:proofErr w:type="gramEnd"/>
            <w:r w:rsidRPr="0028162D">
              <w:rPr>
                <w:rFonts w:ascii="Arial" w:eastAsia="SimSun" w:hAnsi="Arial" w:cs="Arial"/>
                <w:sz w:val="20"/>
                <w:szCs w:val="20"/>
              </w:rPr>
              <w:t xml:space="preserve"> stability and degradation pathways of serotonin</w:t>
            </w:r>
            <w:r w:rsidRPr="0028162D">
              <w:rPr>
                <w:rFonts w:ascii="Arial" w:eastAsia="SimSun" w:hAnsi="Arial" w:cs="Arial"/>
                <w:sz w:val="20"/>
                <w:szCs w:val="20"/>
                <w:lang w:val="en-IN"/>
              </w:rPr>
              <w:t xml:space="preserve"> which is </w:t>
            </w:r>
            <w:proofErr w:type="gramStart"/>
            <w:r w:rsidRPr="0028162D">
              <w:rPr>
                <w:rFonts w:ascii="Arial" w:eastAsia="SimSun" w:hAnsi="Arial" w:cs="Arial"/>
                <w:sz w:val="20"/>
                <w:szCs w:val="20"/>
                <w:lang w:val="en-IN"/>
              </w:rPr>
              <w:t>a an</w:t>
            </w:r>
            <w:proofErr w:type="gramEnd"/>
            <w:r w:rsidRPr="0028162D">
              <w:rPr>
                <w:rFonts w:ascii="Arial" w:eastAsia="SimSun" w:hAnsi="Arial" w:cs="Arial"/>
                <w:sz w:val="20"/>
                <w:szCs w:val="20"/>
                <w:lang w:val="en-IN"/>
              </w:rPr>
              <w:t xml:space="preserve"> important biochemical molecule which regulates moods, digestion, bone health </w:t>
            </w:r>
            <w:proofErr w:type="gramStart"/>
            <w:r w:rsidRPr="0028162D">
              <w:rPr>
                <w:rFonts w:ascii="Arial" w:eastAsia="SimSun" w:hAnsi="Arial" w:cs="Arial"/>
                <w:sz w:val="20"/>
                <w:szCs w:val="20"/>
                <w:lang w:val="en-IN"/>
              </w:rPr>
              <w:t xml:space="preserve">etc </w:t>
            </w:r>
            <w:r w:rsidRPr="0028162D">
              <w:rPr>
                <w:rFonts w:ascii="Arial" w:eastAsia="SimSun" w:hAnsi="Arial" w:cs="Arial"/>
                <w:sz w:val="20"/>
                <w:szCs w:val="20"/>
              </w:rPr>
              <w:t xml:space="preserve"> under</w:t>
            </w:r>
            <w:proofErr w:type="gramEnd"/>
            <w:r w:rsidRPr="0028162D">
              <w:rPr>
                <w:rFonts w:ascii="Arial" w:eastAsia="SimSun" w:hAnsi="Arial" w:cs="Arial"/>
                <w:sz w:val="20"/>
                <w:szCs w:val="20"/>
              </w:rPr>
              <w:t xml:space="preserve"> UV irradiation.</w:t>
            </w:r>
            <w:r w:rsidRPr="0028162D">
              <w:rPr>
                <w:rFonts w:ascii="Arial" w:eastAsia="SimSun" w:hAnsi="Arial" w:cs="Arial"/>
                <w:sz w:val="20"/>
                <w:szCs w:val="20"/>
                <w:lang w:val="en-IN"/>
              </w:rPr>
              <w:t xml:space="preserve"> </w:t>
            </w:r>
          </w:p>
          <w:p w14:paraId="709C8434" w14:textId="77777777" w:rsidR="00D77936" w:rsidRPr="0028162D" w:rsidRDefault="00BC733D">
            <w:pPr>
              <w:pStyle w:val="NormalWeb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8162D">
              <w:rPr>
                <w:rFonts w:ascii="Arial" w:eastAsia="SimSun" w:hAnsi="Arial" w:cs="Arial"/>
                <w:sz w:val="20"/>
                <w:szCs w:val="20"/>
                <w:lang w:val="en-IN"/>
              </w:rPr>
              <w:t xml:space="preserve">As we know the low level of serotonin is linked to anxiety and depression. </w:t>
            </w:r>
            <w:proofErr w:type="gramStart"/>
            <w:r w:rsidRPr="0028162D">
              <w:rPr>
                <w:rFonts w:ascii="Arial" w:eastAsia="SimSun" w:hAnsi="Arial" w:cs="Arial"/>
                <w:sz w:val="20"/>
                <w:szCs w:val="20"/>
                <w:lang w:val="en-IN"/>
              </w:rPr>
              <w:t>So</w:t>
            </w:r>
            <w:proofErr w:type="gramEnd"/>
            <w:r w:rsidRPr="0028162D">
              <w:rPr>
                <w:rFonts w:ascii="Arial" w:eastAsia="SimSun" w:hAnsi="Arial" w:cs="Arial"/>
                <w:sz w:val="20"/>
                <w:szCs w:val="20"/>
                <w:lang w:val="en-IN"/>
              </w:rPr>
              <w:t xml:space="preserve"> the present study by the </w:t>
            </w:r>
            <w:r w:rsidRPr="0028162D">
              <w:rPr>
                <w:rFonts w:ascii="Arial" w:hAnsi="Arial" w:cs="Arial"/>
                <w:sz w:val="20"/>
                <w:szCs w:val="20"/>
              </w:rPr>
              <w:t>Use of UV–visible absorption and fluorescence spectroscopy provides reliable insight into excited-state behavior.</w:t>
            </w:r>
          </w:p>
          <w:p w14:paraId="3F88A624" w14:textId="77777777" w:rsidR="00D77936" w:rsidRPr="0028162D" w:rsidRDefault="00D77936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85A989A" w14:textId="77777777" w:rsidR="00D77936" w:rsidRPr="0028162D" w:rsidRDefault="00D7793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D77936" w:rsidRPr="0028162D" w14:paraId="11B42781" w14:textId="77777777">
        <w:trPr>
          <w:trHeight w:val="1262"/>
        </w:trPr>
        <w:tc>
          <w:tcPr>
            <w:tcW w:w="1265" w:type="pct"/>
            <w:noWrap/>
          </w:tcPr>
          <w:p w14:paraId="1C34377B" w14:textId="77777777" w:rsidR="00D77936" w:rsidRPr="0028162D" w:rsidRDefault="00BC733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8162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A413391" w14:textId="77777777" w:rsidR="00D77936" w:rsidRPr="0028162D" w:rsidRDefault="00BC733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8162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5263F8E6" w14:textId="77777777" w:rsidR="00D77936" w:rsidRPr="0028162D" w:rsidRDefault="00D77936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050645F" w14:textId="77777777" w:rsidR="00D77936" w:rsidRPr="0028162D" w:rsidRDefault="00BC733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28162D">
              <w:rPr>
                <w:rFonts w:ascii="Arial" w:hAnsi="Arial" w:cs="Arial"/>
                <w:sz w:val="20"/>
                <w:szCs w:val="20"/>
                <w:lang w:val="en-IN"/>
              </w:rPr>
              <w:t>Yes</w:t>
            </w:r>
          </w:p>
        </w:tc>
        <w:tc>
          <w:tcPr>
            <w:tcW w:w="1523" w:type="pct"/>
          </w:tcPr>
          <w:p w14:paraId="07278208" w14:textId="77777777" w:rsidR="00D77936" w:rsidRPr="0028162D" w:rsidRDefault="00D7793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D77936" w:rsidRPr="0028162D" w14:paraId="4B74BBD8" w14:textId="77777777">
        <w:trPr>
          <w:trHeight w:val="1262"/>
        </w:trPr>
        <w:tc>
          <w:tcPr>
            <w:tcW w:w="1265" w:type="pct"/>
            <w:noWrap/>
          </w:tcPr>
          <w:p w14:paraId="475C34FD" w14:textId="77777777" w:rsidR="00D77936" w:rsidRPr="0028162D" w:rsidRDefault="00BC733D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8162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99F6F" w14:textId="77777777" w:rsidR="00D77936" w:rsidRPr="0028162D" w:rsidRDefault="00D77936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A1630C6" w14:textId="77777777" w:rsidR="00D77936" w:rsidRPr="0028162D" w:rsidRDefault="00BC733D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8162D">
              <w:rPr>
                <w:rFonts w:ascii="Arial" w:eastAsia="SimSun" w:hAnsi="Arial" w:cs="Arial"/>
                <w:color w:val="000000" w:themeColor="text1"/>
                <w:sz w:val="20"/>
                <w:szCs w:val="20"/>
              </w:rPr>
              <w:t xml:space="preserve">The abstract is </w:t>
            </w:r>
            <w:proofErr w:type="gramStart"/>
            <w:r w:rsidRPr="0028162D">
              <w:rPr>
                <w:rFonts w:ascii="Arial" w:eastAsia="SimSun" w:hAnsi="Arial" w:cs="Arial"/>
                <w:color w:val="000000" w:themeColor="text1"/>
                <w:sz w:val="20"/>
                <w:szCs w:val="20"/>
              </w:rPr>
              <w:t>informative</w:t>
            </w:r>
            <w:r w:rsidRPr="0028162D">
              <w:rPr>
                <w:rFonts w:ascii="Arial" w:eastAsia="SimSun" w:hAnsi="Arial" w:cs="Arial"/>
                <w:color w:val="000000" w:themeColor="text1"/>
                <w:sz w:val="20"/>
                <w:szCs w:val="20"/>
                <w:lang w:val="en-IN"/>
              </w:rPr>
              <w:t xml:space="preserve"> ,</w:t>
            </w:r>
            <w:proofErr w:type="spellStart"/>
            <w:r w:rsidRPr="0028162D">
              <w:rPr>
                <w:rFonts w:ascii="Arial" w:eastAsia="SimSun" w:hAnsi="Arial" w:cs="Arial"/>
                <w:color w:val="000000" w:themeColor="text1"/>
                <w:sz w:val="20"/>
                <w:szCs w:val="20"/>
                <w:lang w:val="en-IN"/>
              </w:rPr>
              <w:t>well</w:t>
            </w:r>
            <w:proofErr w:type="gramEnd"/>
            <w:r w:rsidRPr="0028162D">
              <w:rPr>
                <w:rFonts w:ascii="Arial" w:eastAsia="SimSun" w:hAnsi="Arial" w:cs="Arial"/>
                <w:color w:val="000000" w:themeColor="text1"/>
                <w:sz w:val="20"/>
                <w:szCs w:val="20"/>
                <w:lang w:val="en-IN"/>
              </w:rPr>
              <w:t xml:space="preserve"> structured</w:t>
            </w:r>
            <w:proofErr w:type="spellEnd"/>
            <w:r w:rsidRPr="0028162D">
              <w:rPr>
                <w:rFonts w:ascii="Arial" w:eastAsia="SimSun" w:hAnsi="Arial" w:cs="Arial"/>
                <w:color w:val="000000" w:themeColor="text1"/>
                <w:sz w:val="20"/>
                <w:szCs w:val="20"/>
                <w:lang w:val="en-IN"/>
              </w:rPr>
              <w:t xml:space="preserve"> and easy to understand</w:t>
            </w:r>
            <w:r w:rsidRPr="0028162D">
              <w:rPr>
                <w:rFonts w:ascii="Arial" w:eastAsia="SimSun" w:hAnsi="Arial" w:cs="Arial"/>
                <w:sz w:val="20"/>
                <w:szCs w:val="20"/>
                <w:lang w:val="en-IN"/>
              </w:rPr>
              <w:t xml:space="preserve">. </w:t>
            </w:r>
          </w:p>
        </w:tc>
        <w:tc>
          <w:tcPr>
            <w:tcW w:w="1523" w:type="pct"/>
          </w:tcPr>
          <w:p w14:paraId="705A18C2" w14:textId="77777777" w:rsidR="00D77936" w:rsidRPr="0028162D" w:rsidRDefault="00D7793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D77936" w:rsidRPr="0028162D" w14:paraId="3705810F" w14:textId="77777777">
        <w:trPr>
          <w:trHeight w:val="859"/>
        </w:trPr>
        <w:tc>
          <w:tcPr>
            <w:tcW w:w="1265" w:type="pct"/>
            <w:noWrap/>
          </w:tcPr>
          <w:p w14:paraId="58572090" w14:textId="77777777" w:rsidR="00D77936" w:rsidRPr="0028162D" w:rsidRDefault="00BC733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8162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1891F03" w14:textId="77777777" w:rsidR="00D77936" w:rsidRPr="0028162D" w:rsidRDefault="00BC733D">
            <w:pPr>
              <w:pStyle w:val="ListParagraph"/>
              <w:ind w:left="0"/>
              <w:rPr>
                <w:rFonts w:ascii="Arial" w:eastAsia="SimSun" w:hAnsi="Arial" w:cs="Arial"/>
                <w:color w:val="000000" w:themeColor="text1"/>
                <w:sz w:val="20"/>
                <w:szCs w:val="20"/>
              </w:rPr>
            </w:pPr>
            <w:r w:rsidRPr="0028162D">
              <w:rPr>
                <w:rFonts w:ascii="Arial" w:eastAsia="SimSun" w:hAnsi="Arial" w:cs="Arial"/>
                <w:color w:val="000000" w:themeColor="text1"/>
                <w:sz w:val="20"/>
                <w:szCs w:val="20"/>
              </w:rPr>
              <w:t>The comparison between aqueous, organic, and micellar systems is a strong aspect of the study.</w:t>
            </w:r>
          </w:p>
          <w:p w14:paraId="247782BE" w14:textId="77777777" w:rsidR="00D77936" w:rsidRPr="0028162D" w:rsidRDefault="00BC733D">
            <w:pPr>
              <w:pStyle w:val="ListParagraph"/>
              <w:ind w:left="0"/>
              <w:rPr>
                <w:rFonts w:ascii="Arial" w:eastAsia="SimSun" w:hAnsi="Arial" w:cs="Arial"/>
                <w:color w:val="000000" w:themeColor="text1"/>
                <w:sz w:val="20"/>
                <w:szCs w:val="20"/>
              </w:rPr>
            </w:pPr>
            <w:r w:rsidRPr="0028162D">
              <w:rPr>
                <w:rFonts w:ascii="Arial" w:eastAsia="SimSun" w:hAnsi="Arial" w:cs="Arial"/>
                <w:color w:val="000000" w:themeColor="text1"/>
                <w:sz w:val="20"/>
                <w:szCs w:val="20"/>
              </w:rPr>
              <w:t>The results and discussion section is strong in describing the UV–Visible absorption behavior of serotonin.</w:t>
            </w:r>
          </w:p>
          <w:p w14:paraId="17DF85E6" w14:textId="77777777" w:rsidR="00D77936" w:rsidRPr="0028162D" w:rsidRDefault="00BC733D">
            <w:pPr>
              <w:pStyle w:val="ListParagraph"/>
              <w:ind w:left="0"/>
              <w:rPr>
                <w:rFonts w:ascii="Arial" w:eastAsia="SimSun" w:hAnsi="Arial" w:cs="Arial"/>
                <w:color w:val="000000" w:themeColor="text1"/>
                <w:sz w:val="20"/>
                <w:szCs w:val="20"/>
              </w:rPr>
            </w:pPr>
            <w:r w:rsidRPr="0028162D">
              <w:rPr>
                <w:rFonts w:ascii="Arial" w:eastAsia="SimSun" w:hAnsi="Arial" w:cs="Arial"/>
                <w:color w:val="000000" w:themeColor="text1"/>
                <w:sz w:val="20"/>
                <w:szCs w:val="20"/>
              </w:rPr>
              <w:t xml:space="preserve">The manuscript </w:t>
            </w:r>
            <w:r w:rsidRPr="0028162D">
              <w:rPr>
                <w:rFonts w:ascii="Arial" w:eastAsia="SimSun" w:hAnsi="Arial" w:cs="Arial"/>
                <w:color w:val="000000" w:themeColor="text1"/>
                <w:sz w:val="20"/>
                <w:szCs w:val="20"/>
                <w:lang w:val="en-IN"/>
              </w:rPr>
              <w:t>provides</w:t>
            </w:r>
            <w:r w:rsidRPr="0028162D">
              <w:rPr>
                <w:rFonts w:ascii="Arial" w:eastAsia="SimSun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28162D">
              <w:rPr>
                <w:rStyle w:val="Strong"/>
                <w:rFonts w:ascii="Arial" w:eastAsia="SimSun" w:hAnsi="Arial" w:cs="Arial"/>
                <w:b w:val="0"/>
                <w:bCs w:val="0"/>
                <w:color w:val="000000" w:themeColor="text1"/>
                <w:sz w:val="20"/>
                <w:szCs w:val="20"/>
              </w:rPr>
              <w:t>useful information for researchers</w:t>
            </w:r>
            <w:r w:rsidRPr="0028162D">
              <w:rPr>
                <w:rFonts w:ascii="Arial" w:eastAsia="SimSun" w:hAnsi="Arial" w:cs="Arial"/>
                <w:color w:val="000000" w:themeColor="text1"/>
                <w:sz w:val="20"/>
                <w:szCs w:val="20"/>
              </w:rPr>
              <w:t xml:space="preserve"> working in spectroscopy and photochemical studies of bio</w:t>
            </w:r>
            <w:r w:rsidRPr="0028162D">
              <w:rPr>
                <w:rFonts w:ascii="Arial" w:eastAsia="SimSun" w:hAnsi="Arial" w:cs="Arial"/>
                <w:color w:val="000000" w:themeColor="text1"/>
                <w:sz w:val="20"/>
                <w:szCs w:val="20"/>
                <w:lang w:val="en-IN"/>
              </w:rPr>
              <w:t xml:space="preserve"> </w:t>
            </w:r>
            <w:r w:rsidRPr="0028162D">
              <w:rPr>
                <w:rFonts w:ascii="Arial" w:eastAsia="SimSun" w:hAnsi="Arial" w:cs="Arial"/>
                <w:color w:val="000000" w:themeColor="text1"/>
                <w:sz w:val="20"/>
                <w:szCs w:val="20"/>
              </w:rPr>
              <w:t>molecules.</w:t>
            </w:r>
          </w:p>
          <w:p w14:paraId="752077FB" w14:textId="77777777" w:rsidR="00D77936" w:rsidRPr="0028162D" w:rsidRDefault="00BC733D">
            <w:pPr>
              <w:pStyle w:val="ListParagraph"/>
              <w:ind w:left="0"/>
              <w:rPr>
                <w:rFonts w:ascii="Arial" w:eastAsia="SimSun" w:hAnsi="Arial" w:cs="Arial"/>
                <w:color w:val="000000" w:themeColor="text1"/>
                <w:sz w:val="20"/>
                <w:szCs w:val="20"/>
                <w:lang w:val="en-GB"/>
              </w:rPr>
            </w:pPr>
            <w:proofErr w:type="gramStart"/>
            <w:r w:rsidRPr="0028162D">
              <w:rPr>
                <w:rFonts w:ascii="Arial" w:eastAsia="SimSun" w:hAnsi="Arial" w:cs="Arial"/>
                <w:color w:val="000000" w:themeColor="text1"/>
                <w:sz w:val="20"/>
                <w:szCs w:val="20"/>
                <w:lang w:val="en-IN"/>
              </w:rPr>
              <w:t>So</w:t>
            </w:r>
            <w:proofErr w:type="gramEnd"/>
            <w:r w:rsidRPr="0028162D">
              <w:rPr>
                <w:rFonts w:ascii="Arial" w:eastAsia="SimSun" w:hAnsi="Arial" w:cs="Arial"/>
                <w:color w:val="000000" w:themeColor="text1"/>
                <w:sz w:val="20"/>
                <w:szCs w:val="20"/>
                <w:lang w:val="en-IN"/>
              </w:rPr>
              <w:t xml:space="preserve"> the manuscript </w:t>
            </w:r>
            <w:r w:rsidRPr="0028162D">
              <w:rPr>
                <w:rFonts w:ascii="Arial" w:eastAsia="SimSun" w:hAnsi="Arial" w:cs="Arial"/>
                <w:color w:val="000000" w:themeColor="text1"/>
                <w:sz w:val="20"/>
                <w:szCs w:val="20"/>
              </w:rPr>
              <w:t>work can be considered</w:t>
            </w:r>
            <w:r w:rsidRPr="0028162D">
              <w:rPr>
                <w:rFonts w:ascii="Arial" w:eastAsia="SimSun" w:hAnsi="Arial" w:cs="Arial"/>
                <w:color w:val="000000" w:themeColor="text1"/>
                <w:sz w:val="20"/>
                <w:szCs w:val="20"/>
                <w:lang w:val="en-IN"/>
              </w:rPr>
              <w:t xml:space="preserve"> as </w:t>
            </w:r>
            <w:r w:rsidRPr="0028162D">
              <w:rPr>
                <w:rStyle w:val="Strong"/>
                <w:rFonts w:ascii="Arial" w:eastAsia="SimSun" w:hAnsi="Arial" w:cs="Arial"/>
                <w:b w:val="0"/>
                <w:bCs w:val="0"/>
                <w:color w:val="000000" w:themeColor="text1"/>
                <w:sz w:val="20"/>
                <w:szCs w:val="20"/>
              </w:rPr>
              <w:t>scientifically correct and credible within the scope of the study</w:t>
            </w:r>
            <w:r w:rsidRPr="0028162D">
              <w:rPr>
                <w:rFonts w:ascii="Arial" w:eastAsia="SimSun" w:hAnsi="Arial" w:cs="Arial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523" w:type="pct"/>
          </w:tcPr>
          <w:p w14:paraId="79A7D78F" w14:textId="77777777" w:rsidR="00D77936" w:rsidRPr="0028162D" w:rsidRDefault="00D7793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D77936" w:rsidRPr="0028162D" w14:paraId="79332F95" w14:textId="77777777">
        <w:trPr>
          <w:trHeight w:val="703"/>
        </w:trPr>
        <w:tc>
          <w:tcPr>
            <w:tcW w:w="1265" w:type="pct"/>
            <w:noWrap/>
          </w:tcPr>
          <w:p w14:paraId="6934FCE1" w14:textId="77777777" w:rsidR="00D77936" w:rsidRPr="0028162D" w:rsidRDefault="00BC733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8162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30D63B2D" w14:textId="77777777" w:rsidR="00D77936" w:rsidRPr="0028162D" w:rsidRDefault="00BC733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8162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5A8F55B" w14:textId="77777777" w:rsidR="00D77936" w:rsidRPr="0028162D" w:rsidRDefault="00BC733D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28162D">
              <w:rPr>
                <w:rFonts w:ascii="Arial" w:hAnsi="Arial" w:cs="Arial"/>
                <w:bCs/>
                <w:sz w:val="20"/>
                <w:szCs w:val="20"/>
                <w:lang w:val="en-IN"/>
              </w:rPr>
              <w:t xml:space="preserve">References </w:t>
            </w:r>
            <w:proofErr w:type="gramStart"/>
            <w:r w:rsidRPr="0028162D">
              <w:rPr>
                <w:rFonts w:ascii="Arial" w:hAnsi="Arial" w:cs="Arial"/>
                <w:bCs/>
                <w:sz w:val="20"/>
                <w:szCs w:val="20"/>
                <w:lang w:val="en-IN"/>
              </w:rPr>
              <w:t>are  sufficient</w:t>
            </w:r>
            <w:proofErr w:type="gramEnd"/>
            <w:r w:rsidRPr="0028162D">
              <w:rPr>
                <w:rFonts w:ascii="Arial" w:hAnsi="Arial" w:cs="Arial"/>
                <w:bCs/>
                <w:sz w:val="20"/>
                <w:szCs w:val="20"/>
                <w:lang w:val="en-IN"/>
              </w:rPr>
              <w:t xml:space="preserve"> and well updated.</w:t>
            </w:r>
          </w:p>
        </w:tc>
        <w:tc>
          <w:tcPr>
            <w:tcW w:w="1523" w:type="pct"/>
          </w:tcPr>
          <w:p w14:paraId="5DD96CE3" w14:textId="77777777" w:rsidR="00D77936" w:rsidRPr="0028162D" w:rsidRDefault="00D7793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D77936" w:rsidRPr="0028162D" w14:paraId="0B6FC3C8" w14:textId="77777777">
        <w:trPr>
          <w:trHeight w:val="386"/>
        </w:trPr>
        <w:tc>
          <w:tcPr>
            <w:tcW w:w="1265" w:type="pct"/>
            <w:noWrap/>
          </w:tcPr>
          <w:p w14:paraId="3BB54F48" w14:textId="77777777" w:rsidR="00D77936" w:rsidRPr="0028162D" w:rsidRDefault="00D7793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35AF4337" w14:textId="77777777" w:rsidR="00D77936" w:rsidRPr="0028162D" w:rsidRDefault="00BC733D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28162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1FB26874" w14:textId="77777777" w:rsidR="00D77936" w:rsidRPr="0028162D" w:rsidRDefault="00D7793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A5DEAF5" w14:textId="77777777" w:rsidR="00D77936" w:rsidRPr="0028162D" w:rsidRDefault="00BC733D">
            <w:p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28162D">
              <w:rPr>
                <w:rFonts w:ascii="Arial" w:hAnsi="Arial" w:cs="Arial"/>
                <w:sz w:val="20"/>
                <w:szCs w:val="20"/>
                <w:lang w:val="en-IN"/>
              </w:rPr>
              <w:t xml:space="preserve">The language used in paper </w:t>
            </w:r>
            <w:proofErr w:type="gramStart"/>
            <w:r w:rsidRPr="0028162D">
              <w:rPr>
                <w:rFonts w:ascii="Arial" w:hAnsi="Arial" w:cs="Arial"/>
                <w:sz w:val="20"/>
                <w:szCs w:val="20"/>
                <w:lang w:val="en-IN"/>
              </w:rPr>
              <w:t>clear ,</w:t>
            </w:r>
            <w:proofErr w:type="gramEnd"/>
            <w:r w:rsidRPr="0028162D">
              <w:rPr>
                <w:rFonts w:ascii="Arial" w:hAnsi="Arial" w:cs="Arial"/>
                <w:sz w:val="20"/>
                <w:szCs w:val="20"/>
                <w:lang w:val="en-IN"/>
              </w:rPr>
              <w:t xml:space="preserve"> comprehensive and also meet the needs of scientific communication.</w:t>
            </w:r>
          </w:p>
          <w:p w14:paraId="200B710D" w14:textId="77777777" w:rsidR="00D77936" w:rsidRPr="0028162D" w:rsidRDefault="00D7793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1FCD477" w14:textId="77777777" w:rsidR="00D77936" w:rsidRPr="0028162D" w:rsidRDefault="00D7793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77936" w:rsidRPr="0028162D" w14:paraId="1CAF1982" w14:textId="77777777">
        <w:trPr>
          <w:trHeight w:val="1178"/>
        </w:trPr>
        <w:tc>
          <w:tcPr>
            <w:tcW w:w="1265" w:type="pct"/>
            <w:noWrap/>
          </w:tcPr>
          <w:p w14:paraId="59B68E85" w14:textId="77777777" w:rsidR="00D77936" w:rsidRPr="0028162D" w:rsidRDefault="00BC733D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8162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28162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28162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4B866D5E" w14:textId="77777777" w:rsidR="00D77936" w:rsidRPr="0028162D" w:rsidRDefault="00D7793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F1E7BF2" w14:textId="77777777" w:rsidR="00D77936" w:rsidRPr="0028162D" w:rsidRDefault="00D7793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F85FA16" w14:textId="77777777" w:rsidR="00D77936" w:rsidRPr="0028162D" w:rsidRDefault="00D7793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1D7EB8B" w14:textId="77777777" w:rsidR="00D77936" w:rsidRPr="0028162D" w:rsidRDefault="00D7793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3740D43" w14:textId="77777777" w:rsidR="00D77936" w:rsidRPr="0028162D" w:rsidRDefault="00D7793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62D8E0C" w14:textId="77777777" w:rsidR="00D77936" w:rsidRPr="0028162D" w:rsidRDefault="00D7793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4725E15" w14:textId="77777777" w:rsidR="00D77936" w:rsidRPr="0028162D" w:rsidRDefault="00D7793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28FF48A" w14:textId="77777777" w:rsidR="00D77936" w:rsidRDefault="00D7793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C616A17" w14:textId="77777777" w:rsidR="00BB085F" w:rsidRDefault="00BB085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539E382" w14:textId="77777777" w:rsidR="00BB085F" w:rsidRDefault="00BB085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6C7049D" w14:textId="77777777" w:rsidR="00BB085F" w:rsidRDefault="00BB085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906B09E" w14:textId="77777777" w:rsidR="00BB085F" w:rsidRDefault="00BB085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3934F8" w14:textId="77777777" w:rsidR="00BB085F" w:rsidRDefault="00BB085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08E3161" w14:textId="77777777" w:rsidR="00BB085F" w:rsidRDefault="00BB085F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7A532B7" w14:textId="77777777" w:rsidR="00D77936" w:rsidRPr="0028162D" w:rsidRDefault="00D7793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1B7879" w:rsidRPr="0028162D" w14:paraId="29D0D1CA" w14:textId="77777777" w:rsidTr="001B7879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97757D" w14:textId="77777777" w:rsidR="001B7879" w:rsidRPr="0028162D" w:rsidRDefault="001B7879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28162D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28162D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883228B" w14:textId="77777777" w:rsidR="001B7879" w:rsidRPr="0028162D" w:rsidRDefault="001B7879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1B7879" w:rsidRPr="0028162D" w14:paraId="33A590CF" w14:textId="77777777" w:rsidTr="001B7879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0CFB10" w14:textId="77777777" w:rsidR="001B7879" w:rsidRPr="0028162D" w:rsidRDefault="001B787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0875FE" w14:textId="77777777" w:rsidR="001B7879" w:rsidRPr="0028162D" w:rsidRDefault="001B7879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8162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381AA" w14:textId="77777777" w:rsidR="001B7879" w:rsidRPr="0028162D" w:rsidRDefault="001B7879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28162D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28162D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4AB24248" w14:textId="77777777" w:rsidR="001B7879" w:rsidRPr="0028162D" w:rsidRDefault="001B7879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1B7879" w:rsidRPr="0028162D" w14:paraId="7DB1905B" w14:textId="77777777" w:rsidTr="001B7879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B12811" w14:textId="77777777" w:rsidR="001B7879" w:rsidRPr="0028162D" w:rsidRDefault="001B7879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28162D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45B1055" w14:textId="77777777" w:rsidR="001B7879" w:rsidRPr="0028162D" w:rsidRDefault="001B787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8E65F8" w14:textId="77777777" w:rsidR="001B7879" w:rsidRPr="0028162D" w:rsidRDefault="001B7879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8162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8162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8162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5EAB3D0" w14:textId="77777777" w:rsidR="001B7879" w:rsidRPr="0028162D" w:rsidRDefault="001B787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0E870" w14:textId="77777777" w:rsidR="001B7879" w:rsidRPr="0028162D" w:rsidRDefault="001B787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5E1DB2A" w14:textId="77777777" w:rsidR="001B7879" w:rsidRPr="0028162D" w:rsidRDefault="001B787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4A1C939" w14:textId="77777777" w:rsidR="001B7879" w:rsidRPr="0028162D" w:rsidRDefault="001B7879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1FFBEE9E" w14:textId="77777777" w:rsidR="001B7879" w:rsidRPr="0028162D" w:rsidRDefault="001B7879" w:rsidP="001B7879">
      <w:pPr>
        <w:rPr>
          <w:rFonts w:ascii="Arial" w:hAnsi="Arial" w:cs="Arial"/>
          <w:sz w:val="20"/>
          <w:szCs w:val="20"/>
        </w:rPr>
      </w:pPr>
    </w:p>
    <w:p w14:paraId="1EFDEB1B" w14:textId="77777777" w:rsidR="001B7879" w:rsidRPr="0028162D" w:rsidRDefault="001B7879" w:rsidP="001B7879">
      <w:pPr>
        <w:rPr>
          <w:rFonts w:ascii="Arial" w:hAnsi="Arial" w:cs="Arial"/>
          <w:sz w:val="20"/>
          <w:szCs w:val="20"/>
        </w:rPr>
      </w:pPr>
    </w:p>
    <w:p w14:paraId="0E313E22" w14:textId="77777777" w:rsidR="001B7879" w:rsidRPr="0028162D" w:rsidRDefault="001B7879" w:rsidP="001B7879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1229513B" w14:textId="77777777" w:rsidR="001B7879" w:rsidRPr="0028162D" w:rsidRDefault="001B7879" w:rsidP="001B7879">
      <w:pPr>
        <w:rPr>
          <w:rFonts w:ascii="Arial" w:hAnsi="Arial" w:cs="Arial"/>
          <w:sz w:val="20"/>
          <w:szCs w:val="20"/>
        </w:rPr>
      </w:pPr>
    </w:p>
    <w:p w14:paraId="403EC24C" w14:textId="77777777" w:rsidR="0028162D" w:rsidRPr="0028162D" w:rsidRDefault="0028162D" w:rsidP="0028162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42B0BBA5" w14:textId="77777777" w:rsidR="0028162D" w:rsidRPr="0028162D" w:rsidRDefault="0028162D" w:rsidP="0028162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8162D">
        <w:rPr>
          <w:rFonts w:ascii="Arial" w:hAnsi="Arial" w:cs="Arial"/>
          <w:b/>
          <w:u w:val="single"/>
        </w:rPr>
        <w:t>Reviewer details:</w:t>
      </w:r>
    </w:p>
    <w:p w14:paraId="6AF98A88" w14:textId="77777777" w:rsidR="0028162D" w:rsidRPr="0028162D" w:rsidRDefault="0028162D" w:rsidP="0028162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</w:p>
    <w:p w14:paraId="111B8136" w14:textId="29C70A39" w:rsidR="0028162D" w:rsidRPr="0028162D" w:rsidRDefault="0028162D" w:rsidP="0028162D">
      <w:pPr>
        <w:rPr>
          <w:rFonts w:ascii="Arial" w:hAnsi="Arial" w:cs="Arial"/>
          <w:b/>
          <w:bCs/>
          <w:sz w:val="20"/>
          <w:szCs w:val="20"/>
        </w:rPr>
      </w:pPr>
      <w:r w:rsidRPr="0028162D">
        <w:rPr>
          <w:rFonts w:ascii="Arial" w:hAnsi="Arial" w:cs="Arial"/>
          <w:b/>
          <w:bCs/>
          <w:color w:val="000000"/>
          <w:sz w:val="20"/>
          <w:szCs w:val="20"/>
        </w:rPr>
        <w:t>Pushpanjali Singh, School of Management Sciences, India</w:t>
      </w:r>
      <w:r w:rsidRPr="0028162D">
        <w:rPr>
          <w:rFonts w:ascii="Arial" w:hAnsi="Arial" w:cs="Arial"/>
          <w:b/>
          <w:bCs/>
          <w:color w:val="000000"/>
          <w:sz w:val="20"/>
          <w:szCs w:val="20"/>
        </w:rPr>
        <w:br/>
      </w:r>
    </w:p>
    <w:p w14:paraId="561E04B9" w14:textId="77777777" w:rsidR="00D77936" w:rsidRPr="0028162D" w:rsidRDefault="00D7793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D77936" w:rsidRPr="0028162D">
      <w:headerReference w:type="default" r:id="rId10"/>
      <w:footerReference w:type="default" r:id="rId11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280F97" w14:textId="77777777" w:rsidR="00F8229E" w:rsidRDefault="00F8229E">
      <w:r>
        <w:separator/>
      </w:r>
    </w:p>
  </w:endnote>
  <w:endnote w:type="continuationSeparator" w:id="0">
    <w:p w14:paraId="29BEAB0D" w14:textId="77777777" w:rsidR="00F8229E" w:rsidRDefault="00F822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6BB400" w14:textId="77777777" w:rsidR="00D77936" w:rsidRDefault="00BC733D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ED9E46" w14:textId="77777777" w:rsidR="00F8229E" w:rsidRDefault="00F8229E">
      <w:r>
        <w:separator/>
      </w:r>
    </w:p>
  </w:footnote>
  <w:footnote w:type="continuationSeparator" w:id="0">
    <w:p w14:paraId="7A73C017" w14:textId="77777777" w:rsidR="00F8229E" w:rsidRDefault="00F822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AEB557" w14:textId="77777777" w:rsidR="00D77936" w:rsidRDefault="00D77936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B6F9384" w14:textId="77777777" w:rsidR="00D77936" w:rsidRDefault="00D77936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27AD850" w14:textId="77777777" w:rsidR="00D77936" w:rsidRDefault="00BC733D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46E5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6D6F"/>
    <w:rsid w:val="0018753A"/>
    <w:rsid w:val="00197E68"/>
    <w:rsid w:val="001A1605"/>
    <w:rsid w:val="001A2F22"/>
    <w:rsid w:val="001B0C63"/>
    <w:rsid w:val="001B5029"/>
    <w:rsid w:val="001B787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162D"/>
    <w:rsid w:val="00282BEE"/>
    <w:rsid w:val="002859CC"/>
    <w:rsid w:val="00285CC6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27CC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5994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095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1B46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2874"/>
    <w:rsid w:val="0068446F"/>
    <w:rsid w:val="00686DCE"/>
    <w:rsid w:val="00690EDE"/>
    <w:rsid w:val="006936D1"/>
    <w:rsid w:val="00696CAD"/>
    <w:rsid w:val="006A30B6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414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2C40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93060"/>
    <w:rsid w:val="00BA1AB3"/>
    <w:rsid w:val="00BA55B7"/>
    <w:rsid w:val="00BA6421"/>
    <w:rsid w:val="00BB085F"/>
    <w:rsid w:val="00BB21AB"/>
    <w:rsid w:val="00BB4FEC"/>
    <w:rsid w:val="00BC402F"/>
    <w:rsid w:val="00BC733D"/>
    <w:rsid w:val="00BC76AD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4BF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77936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0CE7"/>
    <w:rsid w:val="00F73CF2"/>
    <w:rsid w:val="00F80C14"/>
    <w:rsid w:val="00F8229E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18551501"/>
    <w:rsid w:val="1F15497F"/>
    <w:rsid w:val="273B18DE"/>
    <w:rsid w:val="59EA6C81"/>
    <w:rsid w:val="64752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0AD12822"/>
  <w15:docId w15:val="{328E0AE3-2586-430D-94F8-595680F83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qFormat/>
    <w:pPr>
      <w:jc w:val="both"/>
    </w:pPr>
    <w:rPr>
      <w:rFonts w:ascii="Helvetica" w:eastAsia="MS Mincho" w:hAnsi="Helvetica" w:cs="Helvetica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qFormat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qFormat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qFormat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qFormat/>
    <w:rPr>
      <w:rFonts w:ascii="Calibri" w:eastAsia="Calibri" w:hAnsi="Calibri"/>
      <w:sz w:val="22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31B46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28162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116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63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1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2861/ajc.111.1.13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cal-and-materials-sciences-research-finding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32861/ajc.111.1.1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40</Words>
  <Characters>2513</Characters>
  <Application>Microsoft Office Word</Application>
  <DocSecurity>0</DocSecurity>
  <Lines>20</Lines>
  <Paragraphs>5</Paragraphs>
  <ScaleCrop>false</ScaleCrop>
  <Company>HP</Company>
  <LinksUpToDate>false</LinksUpToDate>
  <CharactersWithSpaces>2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6</cp:revision>
  <dcterms:created xsi:type="dcterms:W3CDTF">2023-08-30T09:21:00Z</dcterms:created>
  <dcterms:modified xsi:type="dcterms:W3CDTF">2026-03-23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3-12.2.0.23196</vt:lpwstr>
  </property>
  <property fmtid="{D5CDD505-2E9C-101B-9397-08002B2CF9AE}" pid="4" name="ICV">
    <vt:lpwstr>7B28F685374849D69E8CED47C6F18092_13</vt:lpwstr>
  </property>
</Properties>
</file>